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90E45" w14:textId="77777777" w:rsidR="00EB5487" w:rsidRDefault="00000000">
      <w:pPr>
        <w:pStyle w:val="Corpodetexto"/>
        <w:spacing w:before="98" w:line="585" w:lineRule="auto"/>
        <w:ind w:left="3846" w:right="3722" w:firstLine="684"/>
      </w:pPr>
      <w:r>
        <w:t>ANEXO</w:t>
      </w:r>
      <w:r>
        <w:rPr>
          <w:spacing w:val="61"/>
        </w:rPr>
        <w:t xml:space="preserve"> </w:t>
      </w:r>
      <w:r>
        <w:t>03</w:t>
      </w:r>
      <w:r>
        <w:rPr>
          <w:spacing w:val="1"/>
        </w:rPr>
        <w:t xml:space="preserve"> </w:t>
      </w:r>
      <w:r>
        <w:t>FICHA</w:t>
      </w:r>
      <w:r>
        <w:rPr>
          <w:spacing w:val="-6"/>
        </w:rPr>
        <w:t xml:space="preserve"> </w:t>
      </w:r>
      <w:r>
        <w:t>RESUMO</w:t>
      </w:r>
      <w:r>
        <w:rPr>
          <w:spacing w:val="-9"/>
        </w:rPr>
        <w:t xml:space="preserve"> </w:t>
      </w:r>
      <w:r>
        <w:t>ÚNICA</w:t>
      </w:r>
    </w:p>
    <w:p w14:paraId="14B52A10" w14:textId="77777777" w:rsidR="00EB5487" w:rsidRDefault="00000000">
      <w:pPr>
        <w:pStyle w:val="Corpodetexto"/>
        <w:spacing w:line="250" w:lineRule="exact"/>
        <w:ind w:left="831" w:right="702"/>
        <w:jc w:val="center"/>
      </w:pPr>
      <w:r>
        <w:t>SOLICITAÇÃO</w:t>
      </w:r>
      <w:r>
        <w:rPr>
          <w:spacing w:val="-10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CREDENCIAMENTO</w:t>
      </w:r>
      <w:r>
        <w:rPr>
          <w:spacing w:val="-5"/>
        </w:rPr>
        <w:t xml:space="preserve"> </w:t>
      </w:r>
      <w:r>
        <w:t>OU</w:t>
      </w:r>
      <w:r>
        <w:rPr>
          <w:spacing w:val="-13"/>
        </w:rPr>
        <w:t xml:space="preserve"> </w:t>
      </w:r>
      <w:r>
        <w:t>RECREDENCIAMENTO</w:t>
      </w:r>
      <w:r>
        <w:rPr>
          <w:spacing w:val="-6"/>
        </w:rPr>
        <w:t xml:space="preserve"> </w:t>
      </w:r>
      <w:r>
        <w:t>DOCENTE</w:t>
      </w:r>
    </w:p>
    <w:p w14:paraId="051B6422" w14:textId="77777777" w:rsidR="00EB5487" w:rsidRDefault="00EB5487">
      <w:pPr>
        <w:pStyle w:val="Corpodetexto"/>
        <w:spacing w:before="3"/>
        <w:rPr>
          <w:sz w:val="32"/>
        </w:rPr>
      </w:pPr>
    </w:p>
    <w:p w14:paraId="06DD284C" w14:textId="77777777" w:rsidR="00EB5487" w:rsidRDefault="00000000">
      <w:pPr>
        <w:pStyle w:val="Corpodetexto"/>
        <w:ind w:left="831" w:right="703"/>
        <w:jc w:val="center"/>
      </w:pPr>
      <w:r>
        <w:t>-</w:t>
      </w:r>
      <w:r>
        <w:rPr>
          <w:spacing w:val="-2"/>
        </w:rPr>
        <w:t xml:space="preserve"> </w:t>
      </w:r>
      <w:r>
        <w:t>PERMANETE</w:t>
      </w:r>
      <w:r>
        <w:rPr>
          <w:spacing w:val="-7"/>
        </w:rPr>
        <w:t xml:space="preserve"> </w:t>
      </w:r>
      <w:r>
        <w:t>OU</w:t>
      </w:r>
      <w:r>
        <w:rPr>
          <w:spacing w:val="-3"/>
        </w:rPr>
        <w:t xml:space="preserve"> </w:t>
      </w:r>
      <w:r>
        <w:t>COLABORADOR</w:t>
      </w:r>
      <w:r>
        <w:rPr>
          <w:spacing w:val="-6"/>
        </w:rPr>
        <w:t xml:space="preserve"> </w:t>
      </w:r>
      <w:r>
        <w:t>-</w:t>
      </w:r>
    </w:p>
    <w:p w14:paraId="6D5FAB12" w14:textId="77777777" w:rsidR="00EB5487" w:rsidRDefault="00EB5487">
      <w:pPr>
        <w:pStyle w:val="Corpodetexto"/>
        <w:spacing w:before="10"/>
        <w:rPr>
          <w:sz w:val="31"/>
        </w:rPr>
      </w:pPr>
    </w:p>
    <w:p w14:paraId="0A32CBFA" w14:textId="0911B59B" w:rsidR="00EB5487" w:rsidRDefault="00000000">
      <w:pPr>
        <w:pStyle w:val="Corpodetexto"/>
        <w:ind w:left="831" w:right="706"/>
        <w:jc w:val="center"/>
      </w:pPr>
      <w:r>
        <w:t>PROGRAMA</w:t>
      </w:r>
      <w:r>
        <w:rPr>
          <w:spacing w:val="-6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PÓS-GRADUAÇÃO</w:t>
      </w:r>
      <w:r>
        <w:rPr>
          <w:spacing w:val="-4"/>
        </w:rPr>
        <w:t xml:space="preserve"> </w:t>
      </w:r>
      <w:r>
        <w:t>EM</w:t>
      </w:r>
      <w:r>
        <w:rPr>
          <w:spacing w:val="-6"/>
        </w:rPr>
        <w:t xml:space="preserve"> </w:t>
      </w:r>
      <w:r w:rsidR="00083023">
        <w:t>GESTÃO E REGULAÇÃO DE RECURSOS HÍDRICOS</w:t>
      </w:r>
      <w:r>
        <w:rPr>
          <w:spacing w:val="-6"/>
        </w:rPr>
        <w:t xml:space="preserve"> </w:t>
      </w:r>
      <w:r>
        <w:t>DA</w:t>
      </w:r>
      <w:r>
        <w:rPr>
          <w:spacing w:val="-6"/>
        </w:rPr>
        <w:t xml:space="preserve"> </w:t>
      </w:r>
      <w:r>
        <w:t>UFPE</w:t>
      </w:r>
    </w:p>
    <w:p w14:paraId="59C7E1CD" w14:textId="77777777" w:rsidR="00EB5487" w:rsidRDefault="00EB5487">
      <w:pPr>
        <w:pStyle w:val="Corpodetexto"/>
        <w:rPr>
          <w:sz w:val="20"/>
        </w:rPr>
      </w:pPr>
    </w:p>
    <w:p w14:paraId="642E6736" w14:textId="77777777" w:rsidR="00EB5487" w:rsidRDefault="00EB5487">
      <w:pPr>
        <w:pStyle w:val="Corpodetexto"/>
        <w:spacing w:before="9" w:after="1"/>
        <w:rPr>
          <w:sz w:val="11"/>
        </w:rPr>
      </w:pPr>
    </w:p>
    <w:tbl>
      <w:tblPr>
        <w:tblStyle w:val="TableNormal"/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782"/>
      </w:tblGrid>
      <w:tr w:rsidR="00EB5487" w14:paraId="552CD5CF" w14:textId="77777777">
        <w:trPr>
          <w:trHeight w:val="606"/>
        </w:trPr>
        <w:tc>
          <w:tcPr>
            <w:tcW w:w="9782" w:type="dxa"/>
          </w:tcPr>
          <w:p w14:paraId="633A787A" w14:textId="77777777" w:rsidR="00EB5487" w:rsidRDefault="00000000">
            <w:pPr>
              <w:pStyle w:val="TableParagraph"/>
              <w:spacing w:before="116"/>
              <w:rPr>
                <w:sz w:val="24"/>
              </w:rPr>
            </w:pPr>
            <w:r>
              <w:rPr>
                <w:sz w:val="24"/>
              </w:rPr>
              <w:t>Nome:</w:t>
            </w:r>
          </w:p>
        </w:tc>
      </w:tr>
      <w:tr w:rsidR="00EB5487" w14:paraId="60789DB8" w14:textId="77777777">
        <w:trPr>
          <w:trHeight w:val="988"/>
        </w:trPr>
        <w:tc>
          <w:tcPr>
            <w:tcW w:w="9782" w:type="dxa"/>
          </w:tcPr>
          <w:p w14:paraId="341338D9" w14:textId="77777777" w:rsidR="00EB5487" w:rsidRDefault="00000000">
            <w:pPr>
              <w:pStyle w:val="TableParagraph"/>
              <w:spacing w:before="116"/>
              <w:rPr>
                <w:sz w:val="24"/>
              </w:rPr>
            </w:pPr>
            <w:r>
              <w:rPr>
                <w:sz w:val="24"/>
              </w:rPr>
              <w:t>Lin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dereç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rrícul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ttes:</w:t>
            </w:r>
          </w:p>
        </w:tc>
      </w:tr>
      <w:tr w:rsidR="00EB5487" w14:paraId="5CBED970" w14:textId="77777777">
        <w:trPr>
          <w:trHeight w:val="993"/>
        </w:trPr>
        <w:tc>
          <w:tcPr>
            <w:tcW w:w="9782" w:type="dxa"/>
          </w:tcPr>
          <w:p w14:paraId="0E47813A" w14:textId="7E22B679" w:rsidR="00EB5487" w:rsidRDefault="00000000">
            <w:pPr>
              <w:pStyle w:val="TableParagraph"/>
              <w:tabs>
                <w:tab w:val="left" w:pos="4362"/>
                <w:tab w:val="left" w:pos="5495"/>
              </w:tabs>
              <w:spacing w:line="273" w:lineRule="exact"/>
              <w:ind w:left="148"/>
              <w:rPr>
                <w:sz w:val="24"/>
              </w:rPr>
            </w:pPr>
            <w:r>
              <w:rPr>
                <w:sz w:val="24"/>
              </w:rPr>
              <w:t>Formaçã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áre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3"/>
                <w:sz w:val="24"/>
              </w:rPr>
              <w:t xml:space="preserve"> </w:t>
            </w:r>
            <w:r w:rsidR="00083023">
              <w:rPr>
                <w:sz w:val="24"/>
              </w:rPr>
              <w:t>Recursos hídrico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r>
              <w:rPr>
                <w:sz w:val="24"/>
              </w:rPr>
              <w:tab/>
              <w:t>[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]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m</w:t>
            </w:r>
            <w:r>
              <w:rPr>
                <w:sz w:val="24"/>
              </w:rPr>
              <w:tab/>
              <w:t>[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]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ão</w:t>
            </w:r>
          </w:p>
          <w:p w14:paraId="68353854" w14:textId="77777777" w:rsidR="00EB5487" w:rsidRDefault="00000000">
            <w:pPr>
              <w:pStyle w:val="TableParagraph"/>
              <w:tabs>
                <w:tab w:val="left" w:pos="4170"/>
                <w:tab w:val="left" w:pos="7835"/>
              </w:tabs>
              <w:spacing w:before="223"/>
              <w:rPr>
                <w:sz w:val="24"/>
              </w:rPr>
            </w:pPr>
            <w:r>
              <w:rPr>
                <w:sz w:val="24"/>
              </w:rPr>
              <w:t>n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[</w:t>
            </w:r>
            <w:r>
              <w:rPr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]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duação</w:t>
            </w:r>
            <w:r>
              <w:rPr>
                <w:sz w:val="24"/>
              </w:rPr>
              <w:tab/>
              <w:t>[</w:t>
            </w:r>
            <w:r>
              <w:rPr>
                <w:spacing w:val="64"/>
                <w:sz w:val="24"/>
              </w:rPr>
              <w:t xml:space="preserve"> </w:t>
            </w:r>
            <w:r>
              <w:rPr>
                <w:sz w:val="24"/>
              </w:rPr>
              <w:t>]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 Mestrado</w:t>
            </w:r>
            <w:r>
              <w:rPr>
                <w:sz w:val="24"/>
              </w:rPr>
              <w:tab/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[</w:t>
            </w:r>
            <w:r>
              <w:rPr>
                <w:spacing w:val="64"/>
                <w:sz w:val="24"/>
              </w:rPr>
              <w:t xml:space="preserve"> </w:t>
            </w:r>
            <w:r>
              <w:rPr>
                <w:sz w:val="24"/>
              </w:rPr>
              <w:t>]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utorado</w:t>
            </w:r>
          </w:p>
        </w:tc>
      </w:tr>
      <w:tr w:rsidR="00EB5487" w14:paraId="7B265A64" w14:textId="77777777">
        <w:trPr>
          <w:trHeight w:val="904"/>
        </w:trPr>
        <w:tc>
          <w:tcPr>
            <w:tcW w:w="9782" w:type="dxa"/>
          </w:tcPr>
          <w:p w14:paraId="20A87F3F" w14:textId="77777777" w:rsidR="00EB5487" w:rsidRDefault="00000000">
            <w:pPr>
              <w:pStyle w:val="TableParagraph"/>
              <w:spacing w:line="273" w:lineRule="exact"/>
              <w:ind w:left="148"/>
              <w:rPr>
                <w:sz w:val="24"/>
              </w:rPr>
            </w:pPr>
            <w:r>
              <w:rPr>
                <w:sz w:val="24"/>
              </w:rPr>
              <w:t>Instituiçã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sino/Pesquis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ossu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ínculo:</w:t>
            </w:r>
          </w:p>
        </w:tc>
      </w:tr>
      <w:tr w:rsidR="00EB5487" w14:paraId="1A733790" w14:textId="77777777">
        <w:trPr>
          <w:trHeight w:val="3719"/>
        </w:trPr>
        <w:tc>
          <w:tcPr>
            <w:tcW w:w="9782" w:type="dxa"/>
          </w:tcPr>
          <w:p w14:paraId="0966AB9D" w14:textId="77777777" w:rsidR="00EB5487" w:rsidRDefault="00000000">
            <w:pPr>
              <w:pStyle w:val="TableParagraph"/>
              <w:spacing w:before="119"/>
              <w:rPr>
                <w:sz w:val="24"/>
              </w:rPr>
            </w:pPr>
            <w:r>
              <w:rPr>
                <w:sz w:val="24"/>
              </w:rPr>
              <w:t>Linh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squis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gram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q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ej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crever:</w:t>
            </w:r>
          </w:p>
          <w:p w14:paraId="7700AC58" w14:textId="77777777" w:rsidR="00EB5487" w:rsidRPr="00083023" w:rsidRDefault="00EB5487">
            <w:pPr>
              <w:pStyle w:val="TableParagraph"/>
              <w:spacing w:before="11"/>
              <w:ind w:left="0"/>
              <w:rPr>
                <w:sz w:val="24"/>
              </w:rPr>
            </w:pPr>
          </w:p>
          <w:p w14:paraId="2D376F2E" w14:textId="32D90FCC" w:rsidR="00EB5487" w:rsidRDefault="00000000">
            <w:pPr>
              <w:pStyle w:val="TableParagraph"/>
              <w:ind w:left="395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83023">
              <w:rPr>
                <w:sz w:val="24"/>
              </w:rPr>
              <w:t xml:space="preserve"> </w:t>
            </w:r>
            <w:r>
              <w:rPr>
                <w:sz w:val="24"/>
              </w:rPr>
              <w:t>)</w:t>
            </w:r>
            <w:r w:rsidRPr="00083023">
              <w:rPr>
                <w:sz w:val="24"/>
              </w:rPr>
              <w:t xml:space="preserve"> </w:t>
            </w:r>
            <w:r w:rsidR="00E50441" w:rsidRPr="00E50441">
              <w:rPr>
                <w:sz w:val="24"/>
              </w:rPr>
              <w:t xml:space="preserve">Ferramentas Aplicadas </w:t>
            </w:r>
            <w:r w:rsidR="00E50441">
              <w:rPr>
                <w:sz w:val="24"/>
              </w:rPr>
              <w:t>a</w:t>
            </w:r>
            <w:r w:rsidR="00E50441" w:rsidRPr="00E50441">
              <w:rPr>
                <w:sz w:val="24"/>
              </w:rPr>
              <w:t xml:space="preserve">os Instrumentos </w:t>
            </w:r>
            <w:r w:rsidR="00E50441">
              <w:rPr>
                <w:sz w:val="24"/>
              </w:rPr>
              <w:t>d</w:t>
            </w:r>
            <w:r w:rsidR="00E50441" w:rsidRPr="00E50441">
              <w:rPr>
                <w:sz w:val="24"/>
              </w:rPr>
              <w:t xml:space="preserve">e Gestão </w:t>
            </w:r>
            <w:r w:rsidR="00E50441">
              <w:rPr>
                <w:sz w:val="24"/>
              </w:rPr>
              <w:t>d</w:t>
            </w:r>
            <w:r w:rsidR="00E50441" w:rsidRPr="00E50441">
              <w:rPr>
                <w:sz w:val="24"/>
              </w:rPr>
              <w:t>e Recursos Hídricos</w:t>
            </w:r>
          </w:p>
          <w:p w14:paraId="1901B930" w14:textId="77777777" w:rsidR="00083023" w:rsidRDefault="00083023">
            <w:pPr>
              <w:pStyle w:val="TableParagraph"/>
              <w:ind w:left="395"/>
              <w:rPr>
                <w:sz w:val="24"/>
              </w:rPr>
            </w:pPr>
          </w:p>
          <w:p w14:paraId="5A911C4E" w14:textId="77777777" w:rsidR="00083023" w:rsidRDefault="00083023" w:rsidP="00083023">
            <w:pPr>
              <w:pStyle w:val="TableParagraph"/>
              <w:ind w:left="395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83023">
              <w:rPr>
                <w:sz w:val="24"/>
              </w:rPr>
              <w:t xml:space="preserve"> </w:t>
            </w:r>
            <w:r>
              <w:rPr>
                <w:sz w:val="24"/>
              </w:rPr>
              <w:t>)</w:t>
            </w:r>
            <w:r w:rsidRPr="00083023">
              <w:rPr>
                <w:sz w:val="24"/>
              </w:rPr>
              <w:t xml:space="preserve"> </w:t>
            </w:r>
            <w:r w:rsidR="00C735F1" w:rsidRPr="00C735F1">
              <w:rPr>
                <w:sz w:val="24"/>
              </w:rPr>
              <w:t xml:space="preserve">Metodologias </w:t>
            </w:r>
            <w:r w:rsidR="00C735F1">
              <w:rPr>
                <w:sz w:val="24"/>
              </w:rPr>
              <w:t>p</w:t>
            </w:r>
            <w:r w:rsidR="00C735F1" w:rsidRPr="00C735F1">
              <w:rPr>
                <w:sz w:val="24"/>
              </w:rPr>
              <w:t xml:space="preserve">ara Implementação </w:t>
            </w:r>
            <w:r w:rsidR="00C735F1">
              <w:rPr>
                <w:sz w:val="24"/>
              </w:rPr>
              <w:t>d</w:t>
            </w:r>
            <w:r w:rsidR="00C735F1" w:rsidRPr="00C735F1">
              <w:rPr>
                <w:sz w:val="24"/>
              </w:rPr>
              <w:t xml:space="preserve">os Instrumentos </w:t>
            </w:r>
            <w:r w:rsidR="00C735F1">
              <w:rPr>
                <w:sz w:val="24"/>
              </w:rPr>
              <w:t>d</w:t>
            </w:r>
            <w:r w:rsidR="00C735F1" w:rsidRPr="00C735F1">
              <w:rPr>
                <w:sz w:val="24"/>
              </w:rPr>
              <w:t xml:space="preserve">e Gestão </w:t>
            </w:r>
            <w:r w:rsidR="00C735F1">
              <w:rPr>
                <w:sz w:val="24"/>
              </w:rPr>
              <w:t>d</w:t>
            </w:r>
            <w:r w:rsidR="00C735F1" w:rsidRPr="00C735F1">
              <w:rPr>
                <w:sz w:val="24"/>
              </w:rPr>
              <w:t>e Recursos Hídricos</w:t>
            </w:r>
          </w:p>
          <w:p w14:paraId="0F54EEB5" w14:textId="77777777" w:rsidR="00C735F1" w:rsidRDefault="00C735F1" w:rsidP="00C735F1">
            <w:pPr>
              <w:pStyle w:val="TableParagraph"/>
              <w:ind w:left="395"/>
              <w:rPr>
                <w:sz w:val="24"/>
              </w:rPr>
            </w:pPr>
          </w:p>
          <w:p w14:paraId="0BF7CBAF" w14:textId="5E6A20A6" w:rsidR="00C735F1" w:rsidRDefault="00C735F1" w:rsidP="00C735F1">
            <w:pPr>
              <w:pStyle w:val="TableParagraph"/>
              <w:ind w:left="395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83023">
              <w:rPr>
                <w:sz w:val="24"/>
              </w:rPr>
              <w:t xml:space="preserve"> </w:t>
            </w:r>
            <w:r>
              <w:rPr>
                <w:sz w:val="24"/>
              </w:rPr>
              <w:t>)</w:t>
            </w:r>
            <w:r w:rsidRPr="00083023">
              <w:rPr>
                <w:sz w:val="24"/>
              </w:rPr>
              <w:t xml:space="preserve"> </w:t>
            </w:r>
            <w:r w:rsidR="00691664" w:rsidRPr="00691664">
              <w:rPr>
                <w:sz w:val="24"/>
              </w:rPr>
              <w:t xml:space="preserve">Planejamento </w:t>
            </w:r>
            <w:r w:rsidR="00691664">
              <w:rPr>
                <w:sz w:val="24"/>
              </w:rPr>
              <w:t>e</w:t>
            </w:r>
            <w:r w:rsidR="00691664" w:rsidRPr="00691664">
              <w:rPr>
                <w:sz w:val="24"/>
              </w:rPr>
              <w:t xml:space="preserve"> Gestão </w:t>
            </w:r>
            <w:r w:rsidR="00691664">
              <w:rPr>
                <w:sz w:val="24"/>
              </w:rPr>
              <w:t>d</w:t>
            </w:r>
            <w:r w:rsidR="00691664" w:rsidRPr="00691664">
              <w:rPr>
                <w:sz w:val="24"/>
              </w:rPr>
              <w:t>e Recursos Hídricos</w:t>
            </w:r>
          </w:p>
          <w:p w14:paraId="3C4DA8E7" w14:textId="77777777" w:rsidR="00C735F1" w:rsidRDefault="00C735F1" w:rsidP="00C735F1">
            <w:pPr>
              <w:pStyle w:val="TableParagraph"/>
              <w:ind w:left="395"/>
              <w:rPr>
                <w:sz w:val="24"/>
              </w:rPr>
            </w:pPr>
          </w:p>
          <w:p w14:paraId="571A98E9" w14:textId="52CCEA37" w:rsidR="00C735F1" w:rsidRDefault="00C735F1" w:rsidP="00C735F1">
            <w:pPr>
              <w:pStyle w:val="TableParagraph"/>
              <w:ind w:left="395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83023">
              <w:rPr>
                <w:sz w:val="24"/>
              </w:rPr>
              <w:t xml:space="preserve"> </w:t>
            </w:r>
            <w:r>
              <w:rPr>
                <w:sz w:val="24"/>
              </w:rPr>
              <w:t>)</w:t>
            </w:r>
            <w:r w:rsidRPr="00083023">
              <w:rPr>
                <w:sz w:val="24"/>
              </w:rPr>
              <w:t xml:space="preserve"> </w:t>
            </w:r>
            <w:r w:rsidR="006F70EA" w:rsidRPr="006F70EA">
              <w:rPr>
                <w:sz w:val="24"/>
              </w:rPr>
              <w:t xml:space="preserve">Segurança Hídrica </w:t>
            </w:r>
            <w:r w:rsidR="006F70EA">
              <w:rPr>
                <w:sz w:val="24"/>
              </w:rPr>
              <w:t>e</w:t>
            </w:r>
            <w:r w:rsidR="006F70EA" w:rsidRPr="006F70EA">
              <w:rPr>
                <w:sz w:val="24"/>
              </w:rPr>
              <w:t xml:space="preserve"> Usos Múltiplos </w:t>
            </w:r>
            <w:r w:rsidR="006F70EA">
              <w:rPr>
                <w:sz w:val="24"/>
              </w:rPr>
              <w:t>d</w:t>
            </w:r>
            <w:r w:rsidR="006F70EA" w:rsidRPr="006F70EA">
              <w:rPr>
                <w:sz w:val="24"/>
              </w:rPr>
              <w:t>a Água</w:t>
            </w:r>
          </w:p>
          <w:p w14:paraId="6FE0B456" w14:textId="5B6C088E" w:rsidR="00C735F1" w:rsidRDefault="00C735F1" w:rsidP="00691664">
            <w:pPr>
              <w:pStyle w:val="TableParagraph"/>
              <w:ind w:left="0"/>
              <w:rPr>
                <w:sz w:val="24"/>
              </w:rPr>
            </w:pPr>
          </w:p>
        </w:tc>
      </w:tr>
      <w:tr w:rsidR="00EB5487" w14:paraId="68D7146A" w14:textId="77777777">
        <w:trPr>
          <w:trHeight w:val="2380"/>
        </w:trPr>
        <w:tc>
          <w:tcPr>
            <w:tcW w:w="9782" w:type="dxa"/>
          </w:tcPr>
          <w:p w14:paraId="51274D94" w14:textId="77777777" w:rsidR="00EB5487" w:rsidRDefault="00000000">
            <w:pPr>
              <w:pStyle w:val="TableParagraph"/>
              <w:spacing w:line="273" w:lineRule="auto"/>
              <w:rPr>
                <w:sz w:val="24"/>
              </w:rPr>
            </w:pPr>
            <w:r>
              <w:rPr>
                <w:sz w:val="24"/>
              </w:rPr>
              <w:t>Infor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(s)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grama(s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ós-Graduaçã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o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stá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ncula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tegoria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Permanente, Colaborad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sitante):</w:t>
            </w:r>
          </w:p>
          <w:p w14:paraId="6BD7FE6E" w14:textId="77777777" w:rsidR="00EB5487" w:rsidRDefault="00000000">
            <w:pPr>
              <w:pStyle w:val="TableParagraph"/>
              <w:spacing w:before="200"/>
              <w:rPr>
                <w:sz w:val="24"/>
              </w:rPr>
            </w:pPr>
            <w:r>
              <w:rPr>
                <w:sz w:val="24"/>
              </w:rPr>
              <w:t>1)</w:t>
            </w:r>
          </w:p>
          <w:p w14:paraId="5848AFBB" w14:textId="77777777" w:rsidR="00EB5487" w:rsidRDefault="00EB5487">
            <w:pPr>
              <w:pStyle w:val="TableParagraph"/>
              <w:spacing w:before="3"/>
              <w:ind w:left="0"/>
              <w:rPr>
                <w:rFonts w:ascii="Arial"/>
                <w:b/>
                <w:sz w:val="21"/>
              </w:rPr>
            </w:pPr>
          </w:p>
          <w:p w14:paraId="778A76D1" w14:textId="77777777" w:rsidR="00EB5487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)</w:t>
            </w:r>
          </w:p>
          <w:p w14:paraId="15FD209F" w14:textId="77777777" w:rsidR="00EB5487" w:rsidRDefault="00EB5487">
            <w:pPr>
              <w:pStyle w:val="TableParagraph"/>
              <w:spacing w:before="1"/>
              <w:ind w:left="0"/>
              <w:rPr>
                <w:rFonts w:ascii="Arial"/>
                <w:b/>
                <w:sz w:val="21"/>
              </w:rPr>
            </w:pPr>
          </w:p>
          <w:p w14:paraId="2AD92E6F" w14:textId="77777777" w:rsidR="00EB5487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)</w:t>
            </w:r>
          </w:p>
        </w:tc>
      </w:tr>
    </w:tbl>
    <w:p w14:paraId="1E371A46" w14:textId="77777777" w:rsidR="00EB5487" w:rsidRDefault="00EB5487">
      <w:pPr>
        <w:rPr>
          <w:sz w:val="24"/>
        </w:rPr>
        <w:sectPr w:rsidR="00EB5487" w:rsidSect="00083023">
          <w:headerReference w:type="default" r:id="rId6"/>
          <w:footerReference w:type="default" r:id="rId7"/>
          <w:type w:val="continuous"/>
          <w:pgSz w:w="11910" w:h="16840"/>
          <w:pgMar w:top="2560" w:right="720" w:bottom="660" w:left="1160" w:header="568" w:footer="468" w:gutter="0"/>
          <w:pgNumType w:start="1"/>
          <w:cols w:space="720"/>
        </w:sectPr>
      </w:pPr>
    </w:p>
    <w:p w14:paraId="42F7BB42" w14:textId="77777777" w:rsidR="00EB5487" w:rsidRDefault="00EB5487">
      <w:pPr>
        <w:pStyle w:val="Corpodetexto"/>
        <w:spacing w:before="4"/>
        <w:rPr>
          <w:sz w:val="8"/>
        </w:rPr>
      </w:pPr>
    </w:p>
    <w:tbl>
      <w:tblPr>
        <w:tblStyle w:val="TableNormal"/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782"/>
      </w:tblGrid>
      <w:tr w:rsidR="00EB5487" w14:paraId="50052B7F" w14:textId="77777777">
        <w:trPr>
          <w:trHeight w:val="2063"/>
        </w:trPr>
        <w:tc>
          <w:tcPr>
            <w:tcW w:w="9782" w:type="dxa"/>
          </w:tcPr>
          <w:p w14:paraId="34D7A5EC" w14:textId="158391B5" w:rsidR="00EB5487" w:rsidRDefault="0000000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Inform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qua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ciplin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ertada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elo</w:t>
            </w:r>
            <w:r>
              <w:rPr>
                <w:spacing w:val="-5"/>
                <w:sz w:val="24"/>
              </w:rPr>
              <w:t xml:space="preserve"> </w:t>
            </w:r>
            <w:r w:rsidR="00083023">
              <w:rPr>
                <w:sz w:val="24"/>
              </w:rPr>
              <w:t>P</w:t>
            </w:r>
            <w:r w:rsidR="006F70EA">
              <w:rPr>
                <w:sz w:val="24"/>
              </w:rPr>
              <w:t>rof</w:t>
            </w:r>
            <w:r w:rsidR="00083023">
              <w:rPr>
                <w:sz w:val="24"/>
              </w:rPr>
              <w:t>Á</w:t>
            </w:r>
            <w:r w:rsidR="006F70EA">
              <w:rPr>
                <w:sz w:val="24"/>
              </w:rPr>
              <w:t>gua</w:t>
            </w:r>
            <w:r>
              <w:rPr>
                <w:sz w:val="24"/>
              </w:rPr>
              <w:t>/UFP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deri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ibui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ocente:</w:t>
            </w:r>
          </w:p>
        </w:tc>
      </w:tr>
      <w:tr w:rsidR="00EB5487" w14:paraId="6A3D1107" w14:textId="77777777">
        <w:trPr>
          <w:trHeight w:val="1547"/>
        </w:trPr>
        <w:tc>
          <w:tcPr>
            <w:tcW w:w="9782" w:type="dxa"/>
          </w:tcPr>
          <w:p w14:paraId="71627C07" w14:textId="7809D8E0" w:rsidR="00EB5487" w:rsidRDefault="00000000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Infor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(is)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sciplina(s)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tend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erta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3"/>
                <w:sz w:val="24"/>
              </w:rPr>
              <w:t xml:space="preserve"> </w:t>
            </w:r>
            <w:r w:rsidR="006F70EA">
              <w:rPr>
                <w:sz w:val="24"/>
              </w:rPr>
              <w:t>ProfÁ</w:t>
            </w:r>
            <w:r w:rsidR="00CA4E61">
              <w:rPr>
                <w:sz w:val="24"/>
              </w:rPr>
              <w:t>gua</w:t>
            </w:r>
            <w:r>
              <w:rPr>
                <w:sz w:val="24"/>
              </w:rPr>
              <w:t>/UFPE:</w:t>
            </w:r>
          </w:p>
        </w:tc>
      </w:tr>
      <w:tr w:rsidR="00EB5487" w14:paraId="2A6CAA73" w14:textId="77777777">
        <w:trPr>
          <w:trHeight w:val="1307"/>
        </w:trPr>
        <w:tc>
          <w:tcPr>
            <w:tcW w:w="9782" w:type="dxa"/>
          </w:tcPr>
          <w:p w14:paraId="43C31661" w14:textId="77777777" w:rsidR="00EB5487" w:rsidRDefault="00EB5487">
            <w:pPr>
              <w:pStyle w:val="TableParagraph"/>
              <w:ind w:left="0"/>
              <w:rPr>
                <w:rFonts w:ascii="Arial"/>
                <w:b/>
                <w:sz w:val="26"/>
              </w:rPr>
            </w:pPr>
          </w:p>
          <w:p w14:paraId="2E3E631A" w14:textId="452A1560" w:rsidR="00EB5487" w:rsidRDefault="00083023">
            <w:pPr>
              <w:pStyle w:val="TableParagraph"/>
              <w:tabs>
                <w:tab w:val="left" w:pos="1530"/>
                <w:tab w:val="left" w:pos="2238"/>
                <w:tab w:val="left" w:pos="3654"/>
              </w:tabs>
              <w:spacing w:before="213"/>
              <w:rPr>
                <w:sz w:val="24"/>
              </w:rPr>
            </w:pPr>
            <w:r>
              <w:rPr>
                <w:sz w:val="24"/>
              </w:rPr>
              <w:t>Recife</w:t>
            </w:r>
            <w:r>
              <w:rPr>
                <w:sz w:val="24"/>
              </w:rPr>
              <w:tab/>
              <w:t>/</w:t>
            </w:r>
            <w:r>
              <w:rPr>
                <w:sz w:val="24"/>
              </w:rPr>
              <w:tab/>
              <w:t>/</w:t>
            </w:r>
            <w:r>
              <w:rPr>
                <w:sz w:val="24"/>
              </w:rPr>
              <w:tab/>
              <w:t>Assinatura</w:t>
            </w:r>
          </w:p>
        </w:tc>
      </w:tr>
    </w:tbl>
    <w:p w14:paraId="25D3B4A0" w14:textId="77777777" w:rsidR="00722A3B" w:rsidRDefault="00722A3B"/>
    <w:sectPr w:rsidR="00722A3B">
      <w:pgSz w:w="11910" w:h="16840"/>
      <w:pgMar w:top="2560" w:right="720" w:bottom="660" w:left="1160" w:header="353" w:footer="4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DB9AF" w14:textId="77777777" w:rsidR="00DF7EF9" w:rsidRDefault="00DF7EF9">
      <w:r>
        <w:separator/>
      </w:r>
    </w:p>
  </w:endnote>
  <w:endnote w:type="continuationSeparator" w:id="0">
    <w:p w14:paraId="59C0C445" w14:textId="77777777" w:rsidR="00DF7EF9" w:rsidRDefault="00DF7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E3851" w14:textId="18DA53E3" w:rsidR="00EB5487" w:rsidRDefault="00083023">
    <w:pPr>
      <w:pStyle w:val="Corpodetexto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9712" behindDoc="1" locked="0" layoutInCell="1" allowOverlap="1" wp14:anchorId="4B5EB2A4" wp14:editId="4DD8FFCE">
              <wp:simplePos x="0" y="0"/>
              <wp:positionH relativeFrom="page">
                <wp:posOffset>4297680</wp:posOffset>
              </wp:positionH>
              <wp:positionV relativeFrom="page">
                <wp:posOffset>10318750</wp:posOffset>
              </wp:positionV>
              <wp:extent cx="58420" cy="7620"/>
              <wp:effectExtent l="0" t="0" r="0" b="0"/>
              <wp:wrapNone/>
              <wp:docPr id="8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420" cy="7620"/>
                      </a:xfrm>
                      <a:custGeom>
                        <a:avLst/>
                        <a:gdLst>
                          <a:gd name="T0" fmla="+- 0 6859 6768"/>
                          <a:gd name="T1" fmla="*/ T0 w 92"/>
                          <a:gd name="T2" fmla="+- 0 16262 16250"/>
                          <a:gd name="T3" fmla="*/ 16262 h 12"/>
                          <a:gd name="T4" fmla="+- 0 6770 6768"/>
                          <a:gd name="T5" fmla="*/ T4 w 92"/>
                          <a:gd name="T6" fmla="+- 0 16262 16250"/>
                          <a:gd name="T7" fmla="*/ 16262 h 12"/>
                          <a:gd name="T8" fmla="+- 0 6770 6768"/>
                          <a:gd name="T9" fmla="*/ T8 w 92"/>
                          <a:gd name="T10" fmla="+- 0 16260 16250"/>
                          <a:gd name="T11" fmla="*/ 16260 h 12"/>
                          <a:gd name="T12" fmla="+- 0 6768 6768"/>
                          <a:gd name="T13" fmla="*/ T12 w 92"/>
                          <a:gd name="T14" fmla="+- 0 16260 16250"/>
                          <a:gd name="T15" fmla="*/ 16260 h 12"/>
                          <a:gd name="T16" fmla="+- 0 6768 6768"/>
                          <a:gd name="T17" fmla="*/ T16 w 92"/>
                          <a:gd name="T18" fmla="+- 0 16255 16250"/>
                          <a:gd name="T19" fmla="*/ 16255 h 12"/>
                          <a:gd name="T20" fmla="+- 0 6770 6768"/>
                          <a:gd name="T21" fmla="*/ T20 w 92"/>
                          <a:gd name="T22" fmla="+- 0 16253 16250"/>
                          <a:gd name="T23" fmla="*/ 16253 h 12"/>
                          <a:gd name="T24" fmla="+- 0 6770 6768"/>
                          <a:gd name="T25" fmla="*/ T24 w 92"/>
                          <a:gd name="T26" fmla="+- 0 16250 16250"/>
                          <a:gd name="T27" fmla="*/ 16250 h 12"/>
                          <a:gd name="T28" fmla="+- 0 6859 6768"/>
                          <a:gd name="T29" fmla="*/ T28 w 92"/>
                          <a:gd name="T30" fmla="+- 0 16250 16250"/>
                          <a:gd name="T31" fmla="*/ 16250 h 12"/>
                          <a:gd name="T32" fmla="+- 0 6859 6768"/>
                          <a:gd name="T33" fmla="*/ T32 w 92"/>
                          <a:gd name="T34" fmla="+- 0 16262 16250"/>
                          <a:gd name="T35" fmla="*/ 16262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92" h="12">
                            <a:moveTo>
                              <a:pt x="91" y="12"/>
                            </a:moveTo>
                            <a:lnTo>
                              <a:pt x="2" y="12"/>
                            </a:lnTo>
                            <a:lnTo>
                              <a:pt x="2" y="10"/>
                            </a:lnTo>
                            <a:lnTo>
                              <a:pt x="0" y="10"/>
                            </a:lnTo>
                            <a:lnTo>
                              <a:pt x="0" y="5"/>
                            </a:lnTo>
                            <a:lnTo>
                              <a:pt x="2" y="3"/>
                            </a:lnTo>
                            <a:lnTo>
                              <a:pt x="2" y="0"/>
                            </a:lnTo>
                            <a:lnTo>
                              <a:pt x="91" y="0"/>
                            </a:lnTo>
                            <a:lnTo>
                              <a:pt x="91" y="12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AE9C3F" id="Freeform 2" o:spid="_x0000_s1026" style="position:absolute;margin-left:338.4pt;margin-top:812.5pt;width:4.6pt;height:.6pt;z-index:-1577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" path="m91,12l2,12r,-2l,10,,5,2,3,2,,91,r,12xe" fillcolor="black" stroked="f">
              <v:path arrowok="t" o:connecttype="custom" o:connectlocs="57785,10326370;1270,10326370;1270,10325100;0,10325100;0,10321925;1270,10320655;1270,10318750;57785,10318750;57785,10326370" o:connectangles="0,0,0,0,0,0,0,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04EAA" w14:textId="77777777" w:rsidR="00DF7EF9" w:rsidRDefault="00DF7EF9">
      <w:r>
        <w:separator/>
      </w:r>
    </w:p>
  </w:footnote>
  <w:footnote w:type="continuationSeparator" w:id="0">
    <w:p w14:paraId="60C35C6C" w14:textId="77777777" w:rsidR="00DF7EF9" w:rsidRDefault="00DF7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028" w:type="dxa"/>
      <w:jc w:val="center"/>
      <w:tblLayout w:type="fixed"/>
      <w:tblCellMar>
        <w:left w:w="118" w:type="dxa"/>
      </w:tblCellMar>
      <w:tblLook w:val="04A0" w:firstRow="1" w:lastRow="0" w:firstColumn="1" w:lastColumn="0" w:noHBand="0" w:noVBand="1"/>
    </w:tblPr>
    <w:tblGrid>
      <w:gridCol w:w="1985"/>
      <w:gridCol w:w="5528"/>
      <w:gridCol w:w="1515"/>
    </w:tblGrid>
    <w:tr w:rsidR="00083023" w:rsidRPr="00030DAB" w14:paraId="35B6D53D" w14:textId="77777777" w:rsidTr="00083023">
      <w:trPr>
        <w:trHeight w:val="1425"/>
        <w:jc w:val="center"/>
      </w:trPr>
      <w:tc>
        <w:tcPr>
          <w:tcW w:w="198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62571EA" w14:textId="77777777" w:rsidR="00083023" w:rsidRDefault="00083023" w:rsidP="00083023">
          <w:pPr>
            <w:pStyle w:val="Contedodatabela"/>
            <w:spacing w:before="283"/>
            <w:ind w:left="2268"/>
            <w:jc w:val="center"/>
          </w:pPr>
          <w:r>
            <w:rPr>
              <w:noProof/>
            </w:rPr>
            <w:drawing>
              <wp:anchor distT="0" distB="7620" distL="114300" distR="120015" simplePos="0" relativeHeight="251662848" behindDoc="1" locked="0" layoutInCell="1" allowOverlap="1" wp14:anchorId="421F63DF" wp14:editId="49472C44">
                <wp:simplePos x="0" y="0"/>
                <wp:positionH relativeFrom="column">
                  <wp:posOffset>-21590</wp:posOffset>
                </wp:positionH>
                <wp:positionV relativeFrom="paragraph">
                  <wp:posOffset>133985</wp:posOffset>
                </wp:positionV>
                <wp:extent cx="1194435" cy="506730"/>
                <wp:effectExtent l="0" t="0" r="5715" b="7620"/>
                <wp:wrapSquare wrapText="bothSides"/>
                <wp:docPr id="6" name="Figura2" descr="Desenho de personagem de desenho animad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igura2" descr="Desenho de personagem de desenho animado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4435" cy="506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58FC51E" w14:textId="77777777" w:rsidR="00083023" w:rsidRPr="009B441A" w:rsidRDefault="00083023" w:rsidP="00083023">
          <w:pPr>
            <w:pStyle w:val="Contedodatabela"/>
            <w:ind w:left="2268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</w:p>
      </w:tc>
      <w:tc>
        <w:tcPr>
          <w:tcW w:w="552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78A090E" w14:textId="77777777" w:rsidR="00083023" w:rsidRDefault="00083023" w:rsidP="00083023">
          <w:pPr>
            <w:pStyle w:val="Contedodatabela"/>
            <w:ind w:firstLine="0"/>
            <w:jc w:val="center"/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</w:pPr>
        </w:p>
        <w:p w14:paraId="658A5346" w14:textId="77777777" w:rsidR="00083023" w:rsidRDefault="00083023" w:rsidP="00083023">
          <w:pPr>
            <w:pStyle w:val="Contedodatabela"/>
            <w:ind w:firstLine="0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  <w:r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  <w:t>UNIVERSIDADE FEDERAL DE PERNAMBUCO</w:t>
          </w:r>
        </w:p>
        <w:p w14:paraId="06A98192" w14:textId="77777777" w:rsidR="00083023" w:rsidRDefault="00083023" w:rsidP="00083023">
          <w:pPr>
            <w:pStyle w:val="Contedodatabela"/>
            <w:ind w:firstLine="0"/>
            <w:jc w:val="center"/>
          </w:pP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ENTRO DE T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>E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NOLOGIA E GEOCIÊNCIAS Mestrado Profissional em Rede Nacional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 xml:space="preserve"> 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em Gestão e Regulação de Recursos Hídricos</w:t>
          </w:r>
        </w:p>
      </w:tc>
      <w:tc>
        <w:tcPr>
          <w:tcW w:w="151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FDC690D" w14:textId="77777777" w:rsidR="00083023" w:rsidRDefault="00083023" w:rsidP="00083023">
          <w:pPr>
            <w:pStyle w:val="Cabealho"/>
          </w:pPr>
          <w:r>
            <w:rPr>
              <w:noProof/>
            </w:rPr>
            <w:drawing>
              <wp:anchor distT="0" distB="0" distL="114300" distR="118745" simplePos="0" relativeHeight="251658752" behindDoc="1" locked="0" layoutInCell="1" allowOverlap="1" wp14:anchorId="4A7A06C4" wp14:editId="466273C8">
                <wp:simplePos x="0" y="0"/>
                <wp:positionH relativeFrom="column">
                  <wp:posOffset>132677</wp:posOffset>
                </wp:positionH>
                <wp:positionV relativeFrom="paragraph">
                  <wp:posOffset>560</wp:posOffset>
                </wp:positionV>
                <wp:extent cx="421005" cy="782955"/>
                <wp:effectExtent l="0" t="0" r="0" b="0"/>
                <wp:wrapSquare wrapText="bothSides"/>
                <wp:docPr id="7" name="Figura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Figura1" descr="Logotipo, nome da empresa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21130" r="18724"/>
                        <a:stretch/>
                      </pic:blipFill>
                      <pic:spPr bwMode="auto">
                        <a:xfrm>
                          <a:off x="0" y="0"/>
                          <a:ext cx="421005" cy="7829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</w:tr>
  </w:tbl>
  <w:p w14:paraId="2CE86AD0" w14:textId="0DE0B1E6" w:rsidR="00EB5487" w:rsidRDefault="00083023">
    <w:pPr>
      <w:pStyle w:val="Corpodetexto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8688" behindDoc="1" locked="0" layoutInCell="1" allowOverlap="1" wp14:anchorId="7EE73545" wp14:editId="18444390">
              <wp:simplePos x="0" y="0"/>
              <wp:positionH relativeFrom="page">
                <wp:posOffset>661670</wp:posOffset>
              </wp:positionH>
              <wp:positionV relativeFrom="page">
                <wp:posOffset>1626235</wp:posOffset>
              </wp:positionV>
              <wp:extent cx="6402705" cy="7620"/>
              <wp:effectExtent l="0" t="0" r="0" b="0"/>
              <wp:wrapNone/>
              <wp:docPr id="9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02705" cy="7620"/>
                      </a:xfrm>
                      <a:custGeom>
                        <a:avLst/>
                        <a:gdLst>
                          <a:gd name="T0" fmla="+- 0 11124 1042"/>
                          <a:gd name="T1" fmla="*/ T0 w 10083"/>
                          <a:gd name="T2" fmla="+- 0 2561 2561"/>
                          <a:gd name="T3" fmla="*/ 2561 h 12"/>
                          <a:gd name="T4" fmla="+- 0 8851 1042"/>
                          <a:gd name="T5" fmla="*/ T4 w 10083"/>
                          <a:gd name="T6" fmla="+- 0 2561 2561"/>
                          <a:gd name="T7" fmla="*/ 2561 h 12"/>
                          <a:gd name="T8" fmla="+- 0 8849 1042"/>
                          <a:gd name="T9" fmla="*/ T8 w 10083"/>
                          <a:gd name="T10" fmla="+- 0 2561 2561"/>
                          <a:gd name="T11" fmla="*/ 2561 h 12"/>
                          <a:gd name="T12" fmla="+- 0 1042 1042"/>
                          <a:gd name="T13" fmla="*/ T12 w 10083"/>
                          <a:gd name="T14" fmla="+- 0 2561 2561"/>
                          <a:gd name="T15" fmla="*/ 2561 h 12"/>
                          <a:gd name="T16" fmla="+- 0 1042 1042"/>
                          <a:gd name="T17" fmla="*/ T16 w 10083"/>
                          <a:gd name="T18" fmla="+- 0 2573 2561"/>
                          <a:gd name="T19" fmla="*/ 2573 h 12"/>
                          <a:gd name="T20" fmla="+- 0 8849 1042"/>
                          <a:gd name="T21" fmla="*/ T20 w 10083"/>
                          <a:gd name="T22" fmla="+- 0 2573 2561"/>
                          <a:gd name="T23" fmla="*/ 2573 h 12"/>
                          <a:gd name="T24" fmla="+- 0 8851 1042"/>
                          <a:gd name="T25" fmla="*/ T24 w 10083"/>
                          <a:gd name="T26" fmla="+- 0 2573 2561"/>
                          <a:gd name="T27" fmla="*/ 2573 h 12"/>
                          <a:gd name="T28" fmla="+- 0 11124 1042"/>
                          <a:gd name="T29" fmla="*/ T28 w 10083"/>
                          <a:gd name="T30" fmla="+- 0 2573 2561"/>
                          <a:gd name="T31" fmla="*/ 2573 h 12"/>
                          <a:gd name="T32" fmla="+- 0 11124 1042"/>
                          <a:gd name="T33" fmla="*/ T32 w 10083"/>
                          <a:gd name="T34" fmla="+- 0 2561 2561"/>
                          <a:gd name="T35" fmla="*/ 2561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10083" h="12">
                            <a:moveTo>
                              <a:pt x="10082" y="0"/>
                            </a:moveTo>
                            <a:lnTo>
                              <a:pt x="7809" y="0"/>
                            </a:lnTo>
                            <a:lnTo>
                              <a:pt x="7807" y="0"/>
                            </a:lnTo>
                            <a:lnTo>
                              <a:pt x="0" y="0"/>
                            </a:lnTo>
                            <a:lnTo>
                              <a:pt x="0" y="12"/>
                            </a:lnTo>
                            <a:lnTo>
                              <a:pt x="7807" y="12"/>
                            </a:lnTo>
                            <a:lnTo>
                              <a:pt x="7809" y="12"/>
                            </a:lnTo>
                            <a:lnTo>
                              <a:pt x="10082" y="12"/>
                            </a:lnTo>
                            <a:lnTo>
                              <a:pt x="10082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0140A4" id="Freeform 4" o:spid="_x0000_s1026" style="position:absolute;margin-left:52.1pt;margin-top:128.05pt;width:504.15pt;height:.6pt;z-index:-1577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8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" path="m10082,l7809,r-2,l,,,12r7807,l7809,12r2273,l10082,xe" fillcolor="black" stroked="f">
              <v:path arrowok="t" o:connecttype="custom" o:connectlocs="6402070,1626235;4958715,1626235;4957445,1626235;0,1626235;0,1633855;4957445,1633855;4958715,1633855;6402070,1633855;6402070,1626235" o:connectangles="0,0,0,0,0,0,0,0,0"/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7EwNjMyNTY2NzZX0lEKTi0uzszPAykwrAUASUbghiwAAAA="/>
  </w:docVars>
  <w:rsids>
    <w:rsidRoot w:val="00EB5487"/>
    <w:rsid w:val="00083023"/>
    <w:rsid w:val="00691664"/>
    <w:rsid w:val="006F70EA"/>
    <w:rsid w:val="00722A3B"/>
    <w:rsid w:val="00C735F1"/>
    <w:rsid w:val="00CA4E61"/>
    <w:rsid w:val="00DF7EF9"/>
    <w:rsid w:val="00E50441"/>
    <w:rsid w:val="00EB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C99246"/>
  <w15:docId w15:val="{133C9C71-677D-4907-9DA2-CB391CBB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rFonts w:ascii="Arial" w:eastAsia="Arial" w:hAnsi="Arial" w:cs="Arial"/>
      <w:b/>
      <w:bCs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84"/>
    </w:pPr>
  </w:style>
  <w:style w:type="paragraph" w:styleId="Cabealho">
    <w:name w:val="header"/>
    <w:basedOn w:val="Normal"/>
    <w:link w:val="CabealhoChar"/>
    <w:unhideWhenUsed/>
    <w:rsid w:val="0008302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3023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08302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3023"/>
    <w:rPr>
      <w:rFonts w:ascii="Arial MT" w:eastAsia="Arial MT" w:hAnsi="Arial MT" w:cs="Arial MT"/>
      <w:lang w:val="pt-PT"/>
    </w:rPr>
  </w:style>
  <w:style w:type="paragraph" w:customStyle="1" w:styleId="Contedodatabela">
    <w:name w:val="Conteúdo da tabela"/>
    <w:basedOn w:val="Normal"/>
    <w:qFormat/>
    <w:rsid w:val="00083023"/>
    <w:pPr>
      <w:widowControl/>
      <w:suppressLineNumbers/>
      <w:autoSpaceDE/>
      <w:autoSpaceDN/>
      <w:ind w:firstLine="720"/>
      <w:jc w:val="both"/>
    </w:pPr>
    <w:rPr>
      <w:rFonts w:ascii="Liberation Serif" w:eastAsia="SimSun" w:hAnsi="Liberation Serif" w:cs="Arial"/>
      <w:kern w:val="2"/>
      <w:sz w:val="24"/>
      <w:szCs w:val="24"/>
      <w:lang w:val="pt-BR" w:eastAsia="zh-CN" w:bidi="hi-IN"/>
    </w:rPr>
  </w:style>
  <w:style w:type="table" w:styleId="Tabelacomgrade">
    <w:name w:val="Table Grid"/>
    <w:basedOn w:val="Tabelanormal"/>
    <w:uiPriority w:val="39"/>
    <w:rsid w:val="00083023"/>
    <w:pPr>
      <w:widowControl/>
      <w:autoSpaceDE/>
      <w:autoSpaceDN/>
    </w:pPr>
    <w:rPr>
      <w:rFonts w:ascii="Liberation Serif" w:eastAsia="SimSun" w:hAnsi="Liberation Serif" w:cs="Arial"/>
      <w:kern w:val="2"/>
      <w:sz w:val="20"/>
      <w:szCs w:val="24"/>
      <w:lang w:val="pt-BR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s UFRN.docx.pdf</dc:title>
  <dc:creator>Dell</dc:creator>
  <cp:lastModifiedBy>Obito Uchira</cp:lastModifiedBy>
  <cp:revision>7</cp:revision>
  <dcterms:created xsi:type="dcterms:W3CDTF">2023-01-23T18:48:00Z</dcterms:created>
  <dcterms:modified xsi:type="dcterms:W3CDTF">2023-01-2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3T00:00:00Z</vt:filetime>
  </property>
  <property fmtid="{D5CDD505-2E9C-101B-9397-08002B2CF9AE}" pid="3" name="LastSaved">
    <vt:filetime>2023-01-23T00:00:00Z</vt:filetime>
  </property>
</Properties>
</file>